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e8d99ebfb54e47ffa64d52b85af3c3332b6c4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5. Заявление о погашении регистрационных записей после признания сделки недействительной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Волкова Елена Николаевна; ответчики - Волков Андрей Сергеевич и Лебедев Максим Романович; третье лицо - Управление Росреестра по г. Москве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78,1 кв. м по адресу: г. Москва, ул. Чертановская, д. 32, кв. 118, кадастровый номер 77:05:0007005:402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3f11deda80e0d5918465598cc8f328d607855f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ОГАШЕНИИ РЕГИСТРАЦИОННЫХ ЗАПИСЕЙ ПОСЛЕ ПРИЗНАНИЯ СДЕЛКИ НЕДЕЙСТВИТЕЛЬНОЙ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0, 166-181, 302 и 431.2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спариваемый договор и регистрационные докумен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осведомленности, отсутствия расчетов или сохранения влад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браке, доверенности или полномочиях - по основанию ис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ЕГРН до и после спорной сделки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0Z</dcterms:created>
  <dcterms:modified xsi:type="dcterms:W3CDTF">2026-07-18T09:18:5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